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16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796e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6c45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16T03:15:20Z</dcterms:created>
  <dcterms:modified xsi:type="dcterms:W3CDTF">2020-07-16T03:15:20Z</dcterms:modified>
</cp:coreProperties>
</file>